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22D" w:rsidRPr="004E14D0" w:rsidRDefault="001A0E8D" w:rsidP="001A0E8D">
      <w:pPr>
        <w:spacing w:after="0" w:line="288" w:lineRule="atLeast"/>
        <w:textAlignment w:val="baseline"/>
        <w:outlineLvl w:val="4"/>
        <w:rPr>
          <w:rFonts w:eastAsia="Times New Roman" w:cs="Arial"/>
          <w:b/>
          <w:bCs/>
          <w:caps/>
          <w:color w:val="FF9900"/>
          <w:sz w:val="28"/>
          <w:szCs w:val="28"/>
          <w:bdr w:val="none" w:sz="0" w:space="0" w:color="auto" w:frame="1"/>
          <w:lang w:eastAsia="mk-MK"/>
        </w:rPr>
      </w:pPr>
      <w:r w:rsidRPr="004E14D0">
        <w:rPr>
          <w:rFonts w:eastAsia="Times New Roman" w:cs="Arial"/>
          <w:b/>
          <w:bCs/>
          <w:caps/>
          <w:color w:val="FF9900"/>
          <w:sz w:val="28"/>
          <w:szCs w:val="28"/>
          <w:bdr w:val="none" w:sz="0" w:space="0" w:color="auto" w:frame="1"/>
          <w:lang w:eastAsia="mk-MK"/>
        </w:rPr>
        <w:t>Infinite Solutions</w:t>
      </w:r>
    </w:p>
    <w:p w:rsidR="001A0E8D" w:rsidRPr="004E14D0" w:rsidRDefault="001A0E8D" w:rsidP="00664D8E">
      <w:pPr>
        <w:spacing w:after="0" w:line="240" w:lineRule="auto"/>
        <w:jc w:val="both"/>
        <w:textAlignment w:val="baseline"/>
        <w:rPr>
          <w:rFonts w:eastAsia="Times New Roman" w:cstheme="minorHAnsi"/>
          <w:bCs/>
          <w:color w:val="000000"/>
          <w:bdr w:val="none" w:sz="0" w:space="0" w:color="auto" w:frame="1"/>
        </w:rPr>
      </w:pPr>
      <w:r w:rsidRPr="004E14D0">
        <w:rPr>
          <w:rFonts w:eastAsia="Times New Roman" w:cstheme="minorHAnsi"/>
          <w:bCs/>
          <w:color w:val="000000"/>
          <w:bdr w:val="none" w:sz="0" w:space="0" w:color="auto" w:frame="1"/>
        </w:rPr>
        <w:t xml:space="preserve">has open position for: </w:t>
      </w:r>
    </w:p>
    <w:p w:rsidR="00B9322D" w:rsidRPr="004E14D0" w:rsidRDefault="003235EB" w:rsidP="00664D8E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  <w:t>QA Tester</w:t>
      </w:r>
    </w:p>
    <w:p w:rsidR="00B9322D" w:rsidRPr="004E14D0" w:rsidRDefault="00B9322D" w:rsidP="00664D8E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bdr w:val="none" w:sz="0" w:space="0" w:color="auto" w:frame="1"/>
        </w:rPr>
      </w:pPr>
    </w:p>
    <w:p w:rsidR="00B9322D" w:rsidRPr="004E14D0" w:rsidRDefault="00B9322D" w:rsidP="00CF65B1">
      <w:pPr>
        <w:spacing w:after="20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Infinite Solutions</w:t>
      </w:r>
      <w:r w:rsidRPr="004E14D0">
        <w:rPr>
          <w:rFonts w:eastAsia="Times New Roman" w:cstheme="minorHAnsi"/>
          <w:color w:val="000000"/>
        </w:rPr>
        <w:t xml:space="preserve"> needs</w:t>
      </w:r>
      <w:r w:rsidR="00ED4A44" w:rsidRPr="004E14D0">
        <w:rPr>
          <w:rFonts w:eastAsia="Times New Roman" w:cstheme="minorHAnsi"/>
          <w:color w:val="000000"/>
        </w:rPr>
        <w:t xml:space="preserve"> </w:t>
      </w:r>
      <w:r w:rsidR="00664D8E" w:rsidRPr="004E14D0">
        <w:rPr>
          <w:rFonts w:eastAsia="Times New Roman" w:cstheme="minorHAnsi"/>
          <w:color w:val="000000"/>
        </w:rPr>
        <w:t xml:space="preserve">a </w:t>
      </w:r>
      <w:r w:rsidR="003235EB">
        <w:rPr>
          <w:rFonts w:eastAsia="Times New Roman" w:cs="Segoe UI"/>
        </w:rPr>
        <w:t>QA Tester</w:t>
      </w:r>
      <w:r w:rsidRPr="004E14D0">
        <w:rPr>
          <w:rFonts w:eastAsia="Times New Roman" w:cstheme="minorHAnsi"/>
          <w:color w:val="000000"/>
        </w:rPr>
        <w:t xml:space="preserve"> </w:t>
      </w:r>
      <w:r w:rsidR="00664D8E" w:rsidRPr="004E14D0">
        <w:rPr>
          <w:rFonts w:eastAsia="Times New Roman" w:cstheme="minorHAnsi"/>
          <w:color w:val="000000"/>
        </w:rPr>
        <w:t xml:space="preserve">to serve as a </w:t>
      </w:r>
      <w:r w:rsidR="00664D8E" w:rsidRPr="004E14D0">
        <w:rPr>
          <w:rFonts w:eastAsia="Times New Roman" w:cs="Segoe UI"/>
        </w:rPr>
        <w:t>technical consultant/</w:t>
      </w:r>
      <w:r w:rsidR="008736F9">
        <w:rPr>
          <w:rFonts w:eastAsia="Times New Roman" w:cs="Segoe UI"/>
        </w:rPr>
        <w:t xml:space="preserve">Quality assurance </w:t>
      </w:r>
      <w:r w:rsidR="00664D8E" w:rsidRPr="004E14D0">
        <w:rPr>
          <w:rFonts w:eastAsia="Times New Roman" w:cs="Segoe UI"/>
        </w:rPr>
        <w:t>engineer</w:t>
      </w:r>
      <w:r w:rsidR="00230D5F" w:rsidRPr="004E14D0">
        <w:rPr>
          <w:rFonts w:eastAsia="Times New Roman" w:cs="Segoe UI"/>
        </w:rPr>
        <w:t xml:space="preserve">. We are looking for a </w:t>
      </w:r>
      <w:r w:rsidR="00664D8E" w:rsidRPr="004E14D0">
        <w:rPr>
          <w:rFonts w:eastAsia="Times New Roman" w:cs="Segoe UI"/>
        </w:rPr>
        <w:t xml:space="preserve">person </w:t>
      </w:r>
      <w:r w:rsidR="00230D5F" w:rsidRPr="004E14D0">
        <w:rPr>
          <w:rFonts w:eastAsia="Times New Roman" w:cs="Segoe UI"/>
        </w:rPr>
        <w:t>with</w:t>
      </w:r>
      <w:r w:rsidR="00664D8E" w:rsidRPr="004E14D0">
        <w:rPr>
          <w:rFonts w:eastAsia="Times New Roman" w:cs="Segoe UI"/>
        </w:rPr>
        <w:t xml:space="preserve"> </w:t>
      </w:r>
      <w:r w:rsidRPr="004E14D0">
        <w:rPr>
          <w:rFonts w:eastAsia="Times New Roman" w:cstheme="minorHAnsi"/>
          <w:color w:val="000000"/>
        </w:rPr>
        <w:t xml:space="preserve">positive approach toward task assignments and </w:t>
      </w:r>
      <w:r w:rsidR="008008DB" w:rsidRPr="004E14D0">
        <w:rPr>
          <w:rFonts w:eastAsia="Times New Roman" w:cstheme="minorHAnsi"/>
          <w:color w:val="000000"/>
        </w:rPr>
        <w:t>who</w:t>
      </w:r>
      <w:r w:rsidR="007E1B44" w:rsidRPr="004E14D0">
        <w:rPr>
          <w:rFonts w:eastAsia="Times New Roman" w:cstheme="minorHAnsi"/>
          <w:color w:val="000000"/>
        </w:rPr>
        <w:t xml:space="preserve"> </w:t>
      </w:r>
      <w:r w:rsidRPr="004E14D0">
        <w:rPr>
          <w:rFonts w:eastAsia="Times New Roman" w:cstheme="minorHAnsi"/>
          <w:color w:val="000000"/>
        </w:rPr>
        <w:t>can easily fit in the organization.</w:t>
      </w:r>
    </w:p>
    <w:p w:rsidR="000B665E" w:rsidRPr="004E14D0" w:rsidRDefault="000B665E" w:rsidP="00CF65B1">
      <w:pPr>
        <w:spacing w:after="0" w:line="240" w:lineRule="auto"/>
        <w:jc w:val="both"/>
        <w:rPr>
          <w:rFonts w:eastAsia="Times New Roman" w:cs="Segoe UI"/>
          <w:b/>
          <w:bCs/>
          <w:bdr w:val="none" w:sz="0" w:space="0" w:color="auto" w:frame="1"/>
          <w:shd w:val="clear" w:color="auto" w:fill="FFFFFF"/>
        </w:rPr>
      </w:pPr>
      <w:r w:rsidRPr="004E14D0">
        <w:rPr>
          <w:rFonts w:eastAsia="Times New Roman" w:cs="Segoe UI"/>
          <w:b/>
          <w:bCs/>
          <w:bdr w:val="none" w:sz="0" w:space="0" w:color="auto" w:frame="1"/>
          <w:shd w:val="clear" w:color="auto" w:fill="FFFFFF"/>
        </w:rPr>
        <w:t>Job description:</w:t>
      </w:r>
    </w:p>
    <w:p w:rsidR="00CF65B1" w:rsidRDefault="003235EB" w:rsidP="00CF65B1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QA Tester </w:t>
      </w:r>
      <w:r w:rsidRPr="003235EB">
        <w:rPr>
          <w:rFonts w:eastAsia="Times New Roman" w:cstheme="minorHAnsi"/>
          <w:color w:val="000000"/>
        </w:rPr>
        <w:t xml:space="preserve">role will include assessing software quality through manual and automated testing. Within </w:t>
      </w:r>
      <w:r>
        <w:rPr>
          <w:rFonts w:eastAsia="Times New Roman" w:cstheme="minorHAnsi"/>
          <w:color w:val="000000"/>
        </w:rPr>
        <w:t>the</w:t>
      </w:r>
      <w:r w:rsidRPr="003235EB">
        <w:rPr>
          <w:rFonts w:eastAsia="Times New Roman" w:cstheme="minorHAnsi"/>
          <w:color w:val="000000"/>
        </w:rPr>
        <w:t xml:space="preserve"> role </w:t>
      </w:r>
      <w:r>
        <w:rPr>
          <w:rFonts w:eastAsia="Times New Roman" w:cstheme="minorHAnsi"/>
          <w:color w:val="000000"/>
        </w:rPr>
        <w:t>he/she will</w:t>
      </w:r>
      <w:r w:rsidRPr="003235EB">
        <w:rPr>
          <w:rFonts w:eastAsia="Times New Roman" w:cstheme="minorHAnsi"/>
          <w:color w:val="000000"/>
        </w:rPr>
        <w:t xml:space="preserve"> be responsible for conducting tests before product launches to ensure software runs </w:t>
      </w:r>
      <w:r>
        <w:rPr>
          <w:rFonts w:eastAsia="Times New Roman" w:cstheme="minorHAnsi"/>
          <w:color w:val="000000"/>
        </w:rPr>
        <w:t>smoothly and meets client needs</w:t>
      </w:r>
      <w:r w:rsidRPr="003235EB">
        <w:rPr>
          <w:rFonts w:eastAsia="Times New Roman" w:cstheme="minorHAnsi"/>
          <w:color w:val="000000"/>
        </w:rPr>
        <w:t xml:space="preserve">. </w:t>
      </w:r>
      <w:proofErr w:type="spellStart"/>
      <w:r>
        <w:rPr>
          <w:rFonts w:eastAsia="Times New Roman" w:cstheme="minorHAnsi"/>
          <w:color w:val="000000"/>
        </w:rPr>
        <w:t>He/She</w:t>
      </w:r>
      <w:proofErr w:type="spellEnd"/>
      <w:r w:rsidRPr="003235EB">
        <w:rPr>
          <w:rFonts w:eastAsia="Times New Roman" w:cstheme="minorHAnsi"/>
          <w:color w:val="000000"/>
        </w:rPr>
        <w:t xml:space="preserve"> should have a keen eye for detail and excellent communication skills.</w:t>
      </w:r>
      <w:r w:rsidRPr="003235EB">
        <w:rPr>
          <w:rFonts w:eastAsia="Times New Roman" w:cstheme="minorHAnsi"/>
          <w:color w:val="000000"/>
        </w:rPr>
        <w:br/>
        <w:t>Skill set should include working knowledge of software and test design,</w:t>
      </w:r>
      <w:r w:rsidR="00CF65B1">
        <w:rPr>
          <w:rFonts w:eastAsia="Times New Roman" w:cstheme="minorHAnsi"/>
          <w:color w:val="000000"/>
        </w:rPr>
        <w:t xml:space="preserve"> writing tests before, during and after development,</w:t>
      </w:r>
      <w:r w:rsidRPr="003235EB">
        <w:rPr>
          <w:rFonts w:eastAsia="Times New Roman" w:cstheme="minorHAnsi"/>
          <w:color w:val="000000"/>
        </w:rPr>
        <w:t xml:space="preserve"> capability to run through tests, and the ability to analyze the results. In summary, the QA Tester should be result-driven, have good communication skills, and up-to-date knowledge of software programming and software test design.</w:t>
      </w:r>
    </w:p>
    <w:p w:rsidR="002B5856" w:rsidRPr="004B2857" w:rsidRDefault="003235EB" w:rsidP="004B2857">
      <w:p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ascii="Helvetica" w:hAnsi="Helvetica" w:cs="Helvetica"/>
          <w:color w:val="1D202F"/>
          <w:sz w:val="26"/>
          <w:szCs w:val="26"/>
        </w:rPr>
        <w:br/>
      </w:r>
      <w:r w:rsidRPr="002B5856">
        <w:rPr>
          <w:rFonts w:eastAsia="Times New Roman" w:cs="Segoe UI"/>
          <w:b/>
          <w:bdr w:val="none" w:sz="0" w:space="0" w:color="auto" w:frame="1"/>
          <w:shd w:val="clear" w:color="auto" w:fill="FFFFFF"/>
        </w:rPr>
        <w:t>Key Responsibilities</w:t>
      </w:r>
      <w:r w:rsidR="004B2857">
        <w:rPr>
          <w:rFonts w:eastAsia="Times New Roman" w:cs="Segoe UI"/>
          <w:b/>
          <w:bdr w:val="none" w:sz="0" w:space="0" w:color="auto" w:frame="1"/>
          <w:shd w:val="clear" w:color="auto" w:fill="FFFFFF"/>
        </w:rPr>
        <w:t>:</w:t>
      </w:r>
    </w:p>
    <w:p w:rsidR="004B2857" w:rsidRPr="004B2857" w:rsidRDefault="002B5856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eastAsia="Times New Roman" w:cs="Segoe UI"/>
        </w:rPr>
        <w:t xml:space="preserve">Liaise with internal teams (project managers, operations team, client support and sales teams, developers </w:t>
      </w:r>
      <w:proofErr w:type="spellStart"/>
      <w:r w:rsidRPr="002B5856">
        <w:rPr>
          <w:rFonts w:eastAsia="Times New Roman" w:cs="Segoe UI"/>
        </w:rPr>
        <w:t>etc</w:t>
      </w:r>
      <w:proofErr w:type="spellEnd"/>
      <w:r w:rsidRPr="002B5856">
        <w:rPr>
          <w:rFonts w:eastAsia="Times New Roman" w:cs="Segoe UI"/>
        </w:rPr>
        <w:t xml:space="preserve">) and customers representatives in order to identify system requirements </w:t>
      </w:r>
    </w:p>
    <w:p w:rsidR="002B5856" w:rsidRPr="00A07F96" w:rsidRDefault="003235EB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eastAsia="Times New Roman" w:cs="Segoe UI"/>
        </w:rPr>
        <w:t>Review requirements, specifications and technical design documents to provide timely and meaningful fe</w:t>
      </w:r>
      <w:r w:rsidR="002B5856" w:rsidRPr="002B5856">
        <w:rPr>
          <w:rFonts w:eastAsia="Times New Roman" w:cs="Segoe UI"/>
        </w:rPr>
        <w:t>edback</w:t>
      </w:r>
    </w:p>
    <w:p w:rsidR="002B5856" w:rsidRPr="002B5856" w:rsidRDefault="003235EB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eastAsia="Times New Roman" w:cs="Segoe UI"/>
        </w:rPr>
        <w:t>Develop and apply testing processes for new and existing products to meet client needs</w:t>
      </w:r>
    </w:p>
    <w:p w:rsidR="002B5856" w:rsidRPr="002B5856" w:rsidRDefault="003235EB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eastAsia="Times New Roman" w:cs="Segoe UI"/>
        </w:rPr>
        <w:t>Conduct post-release/ post-implementation testing and report bugs and errors to development teams</w:t>
      </w:r>
    </w:p>
    <w:p w:rsidR="00532999" w:rsidRPr="002B5856" w:rsidRDefault="00554077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>
        <w:rPr>
          <w:rFonts w:eastAsia="Times New Roman" w:cs="Segoe UI"/>
        </w:rPr>
        <w:t>Lead Tests D</w:t>
      </w:r>
      <w:r w:rsidR="00532999">
        <w:rPr>
          <w:rFonts w:eastAsia="Times New Roman" w:cs="Segoe UI"/>
        </w:rPr>
        <w:t xml:space="preserve">riven </w:t>
      </w:r>
      <w:r>
        <w:rPr>
          <w:rFonts w:eastAsia="Times New Roman" w:cs="Segoe UI"/>
        </w:rPr>
        <w:t>D</w:t>
      </w:r>
      <w:r w:rsidR="00532999">
        <w:rPr>
          <w:rFonts w:eastAsia="Times New Roman" w:cs="Segoe UI"/>
        </w:rPr>
        <w:t xml:space="preserve">evelopment </w:t>
      </w:r>
    </w:p>
    <w:p w:rsidR="004B2857" w:rsidRPr="00F209D2" w:rsidRDefault="003235EB" w:rsidP="00C22C84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Times New Roman"/>
        </w:rPr>
      </w:pPr>
      <w:r w:rsidRPr="002B5856">
        <w:rPr>
          <w:rFonts w:eastAsia="Times New Roman" w:cs="Segoe UI"/>
        </w:rPr>
        <w:t xml:space="preserve">Stay up-to-date with new testing tools </w:t>
      </w:r>
      <w:r w:rsidR="004B2857">
        <w:rPr>
          <w:rFonts w:eastAsia="Times New Roman" w:cs="Segoe UI"/>
        </w:rPr>
        <w:t>and test strategies</w:t>
      </w:r>
    </w:p>
    <w:p w:rsidR="00F209D2" w:rsidRPr="00F209D2" w:rsidRDefault="00F209D2" w:rsidP="00F209D2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="Segoe UI"/>
        </w:rPr>
      </w:pPr>
      <w:r w:rsidRPr="00F209D2">
        <w:rPr>
          <w:rFonts w:eastAsia="Times New Roman" w:cs="Segoe UI"/>
        </w:rPr>
        <w:t>Creation of test designs, test processes, test cases and test data.</w:t>
      </w:r>
    </w:p>
    <w:p w:rsidR="00F209D2" w:rsidRPr="00F209D2" w:rsidRDefault="00F209D2" w:rsidP="00F209D2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="Segoe UI"/>
        </w:rPr>
      </w:pPr>
      <w:r w:rsidRPr="00F209D2">
        <w:rPr>
          <w:rFonts w:eastAsia="Times New Roman" w:cs="Segoe UI"/>
        </w:rPr>
        <w:t>Carry out testing as per the defined procedures.</w:t>
      </w:r>
    </w:p>
    <w:p w:rsidR="00F209D2" w:rsidRPr="00F209D2" w:rsidRDefault="00F209D2" w:rsidP="00F209D2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="Segoe UI"/>
        </w:rPr>
      </w:pPr>
      <w:r w:rsidRPr="00F209D2">
        <w:rPr>
          <w:rFonts w:eastAsia="Times New Roman" w:cs="Segoe UI"/>
        </w:rPr>
        <w:t>Participate in walkthroughs of testing procedures.</w:t>
      </w:r>
    </w:p>
    <w:p w:rsidR="00F209D2" w:rsidRPr="00F209D2" w:rsidRDefault="00F209D2" w:rsidP="00F209D2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="Segoe UI"/>
        </w:rPr>
      </w:pPr>
      <w:r w:rsidRPr="00F209D2">
        <w:rPr>
          <w:rFonts w:eastAsia="Times New Roman" w:cs="Segoe UI"/>
        </w:rPr>
        <w:t>Prepare all reports related to software testing carried out.</w:t>
      </w:r>
    </w:p>
    <w:p w:rsidR="00F209D2" w:rsidRPr="00F209D2" w:rsidRDefault="00F209D2" w:rsidP="00F209D2">
      <w:pPr>
        <w:numPr>
          <w:ilvl w:val="0"/>
          <w:numId w:val="6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="Segoe UI"/>
        </w:rPr>
      </w:pPr>
      <w:r w:rsidRPr="00F209D2">
        <w:rPr>
          <w:rFonts w:eastAsia="Times New Roman" w:cs="Segoe UI"/>
        </w:rPr>
        <w:t>Ensure that all tested related work is carried out as per the defined standards and procedures.</w:t>
      </w:r>
    </w:p>
    <w:p w:rsidR="004B2857" w:rsidRPr="004B2857" w:rsidRDefault="004B2857" w:rsidP="004B2857">
      <w:pPr>
        <w:pStyle w:val="ListParagraph"/>
        <w:spacing w:after="0" w:line="240" w:lineRule="auto"/>
        <w:textAlignment w:val="baseline"/>
        <w:rPr>
          <w:rFonts w:eastAsia="Times New Roman" w:cs="Times New Roman"/>
        </w:rPr>
      </w:pPr>
    </w:p>
    <w:p w:rsidR="000B665E" w:rsidRPr="002B5856" w:rsidRDefault="000B665E" w:rsidP="004B2857">
      <w:pPr>
        <w:pStyle w:val="ListParagraph"/>
        <w:spacing w:after="0" w:line="240" w:lineRule="auto"/>
        <w:ind w:left="0"/>
        <w:textAlignment w:val="baseline"/>
        <w:rPr>
          <w:rFonts w:eastAsia="Times New Roman" w:cs="Times New Roman"/>
        </w:rPr>
      </w:pPr>
      <w:bookmarkStart w:id="0" w:name="_GoBack"/>
      <w:r w:rsidRPr="002B5856">
        <w:rPr>
          <w:rFonts w:eastAsia="Times New Roman" w:cs="Segoe UI"/>
          <w:b/>
          <w:bCs/>
          <w:bdr w:val="none" w:sz="0" w:space="0" w:color="auto" w:frame="1"/>
          <w:shd w:val="clear" w:color="auto" w:fill="FFFFFF"/>
        </w:rPr>
        <w:t>Requirements:</w:t>
      </w:r>
    </w:p>
    <w:bookmarkEnd w:id="0"/>
    <w:p w:rsidR="00CF5B02" w:rsidRPr="004E14D0" w:rsidRDefault="00CF5B02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4E14D0">
        <w:rPr>
          <w:rFonts w:eastAsia="Times New Roman" w:cs="Segoe UI"/>
        </w:rPr>
        <w:t>University degree in Computer Sciences or equivalent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Strong knowledge of software QA methodologies, tools and processes</w:t>
      </w:r>
      <w:r w:rsidRPr="004E14D0">
        <w:rPr>
          <w:rFonts w:eastAsia="Times New Roman" w:cs="Segoe UI"/>
        </w:rPr>
        <w:t xml:space="preserve"> 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 xml:space="preserve">Problem-solving </w:t>
      </w:r>
      <w:r w:rsidR="00554077" w:rsidRPr="003235EB">
        <w:rPr>
          <w:rFonts w:eastAsia="Times New Roman" w:cs="Segoe UI"/>
        </w:rPr>
        <w:t>attitude</w:t>
      </w:r>
      <w:r w:rsidRPr="004E14D0">
        <w:rPr>
          <w:rFonts w:eastAsia="Times New Roman" w:cs="Segoe UI"/>
        </w:rPr>
        <w:t xml:space="preserve"> 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Hands-on experience with automated testing tools</w:t>
      </w:r>
      <w:r w:rsidRPr="004E14D0">
        <w:rPr>
          <w:rFonts w:eastAsia="Times New Roman" w:cs="Segoe UI"/>
        </w:rPr>
        <w:t xml:space="preserve"> </w:t>
      </w:r>
    </w:p>
    <w:p w:rsidR="00592EAA" w:rsidRDefault="00592EAA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 xml:space="preserve">Skills to </w:t>
      </w:r>
      <w:r w:rsidR="00D26EF2">
        <w:rPr>
          <w:rFonts w:eastAsia="Times New Roman" w:cs="Segoe UI"/>
        </w:rPr>
        <w:t xml:space="preserve">design and </w:t>
      </w:r>
      <w:r>
        <w:rPr>
          <w:rFonts w:eastAsia="Times New Roman" w:cs="Segoe UI"/>
        </w:rPr>
        <w:t xml:space="preserve">write tests </w:t>
      </w:r>
      <w:r w:rsidR="00D26EF2">
        <w:rPr>
          <w:rFonts w:eastAsia="Times New Roman" w:cs="Segoe UI"/>
        </w:rPr>
        <w:t xml:space="preserve">as well as </w:t>
      </w:r>
      <w:r>
        <w:rPr>
          <w:rFonts w:eastAsia="Times New Roman" w:cs="Segoe UI"/>
        </w:rPr>
        <w:t xml:space="preserve">test case scenarios 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Team spirit; strong communication skills to collaborate with various stakeholders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Excellent communication and critical thinking skills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Good organizational skills and detail-oriented mindset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Ability to manage multiple projects at a time</w:t>
      </w:r>
    </w:p>
    <w:p w:rsidR="000B665E" w:rsidRPr="004E14D0" w:rsidRDefault="000B665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4E14D0">
        <w:rPr>
          <w:rFonts w:eastAsia="Times New Roman" w:cs="Segoe UI"/>
        </w:rPr>
        <w:t>Willingness to learn new technologies</w:t>
      </w:r>
    </w:p>
    <w:p w:rsidR="00CF5B02" w:rsidRDefault="000B665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4E14D0">
        <w:rPr>
          <w:rFonts w:eastAsia="Times New Roman" w:cs="Segoe UI"/>
        </w:rPr>
        <w:t>Fluent in English (spoken and written)</w:t>
      </w:r>
      <w:r w:rsidR="00CF5B02" w:rsidRPr="00CF5B02">
        <w:rPr>
          <w:rFonts w:eastAsia="Times New Roman" w:cs="Segoe UI"/>
        </w:rPr>
        <w:t xml:space="preserve"> </w:t>
      </w:r>
    </w:p>
    <w:p w:rsidR="00CF5B02" w:rsidRPr="004E14D0" w:rsidRDefault="00A21C13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Minimum 3+</w:t>
      </w:r>
      <w:r w:rsidRPr="00484621">
        <w:rPr>
          <w:rFonts w:eastAsia="Times New Roman" w:cs="Segoe UI"/>
        </w:rPr>
        <w:t xml:space="preserve"> year’s </w:t>
      </w:r>
      <w:r>
        <w:rPr>
          <w:rFonts w:eastAsia="Times New Roman" w:cs="Segoe UI"/>
        </w:rPr>
        <w:t>p</w:t>
      </w:r>
      <w:r w:rsidR="00CF5B02" w:rsidRPr="004E14D0">
        <w:rPr>
          <w:rFonts w:eastAsia="Times New Roman" w:cs="Segoe UI"/>
        </w:rPr>
        <w:t>rofessional experience</w:t>
      </w:r>
      <w:r>
        <w:rPr>
          <w:rFonts w:eastAsia="Times New Roman" w:cs="Segoe UI"/>
        </w:rPr>
        <w:t xml:space="preserve"> as IT QA </w:t>
      </w:r>
      <w:r w:rsidR="00D26EF2">
        <w:rPr>
          <w:rFonts w:eastAsia="Times New Roman" w:cs="Segoe UI"/>
        </w:rPr>
        <w:t>at</w:t>
      </w:r>
      <w:r w:rsidR="00D26EF2" w:rsidRPr="004E14D0">
        <w:rPr>
          <w:rFonts w:eastAsia="Times New Roman" w:cs="Segoe UI"/>
        </w:rPr>
        <w:t xml:space="preserve"> relevant</w:t>
      </w:r>
      <w:r w:rsidR="00CF5B02" w:rsidRPr="004E14D0">
        <w:rPr>
          <w:rFonts w:eastAsia="Times New Roman" w:cs="Segoe UI"/>
        </w:rPr>
        <w:t xml:space="preserve"> work place.</w:t>
      </w:r>
    </w:p>
    <w:p w:rsidR="000B665E" w:rsidRPr="004E14D0" w:rsidRDefault="000B665E" w:rsidP="00664D8E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="Segoe UI"/>
        </w:rPr>
      </w:pPr>
    </w:p>
    <w:p w:rsidR="000B665E" w:rsidRPr="004E14D0" w:rsidRDefault="000B665E" w:rsidP="00664D8E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="Segoe UI"/>
        </w:rPr>
      </w:pPr>
    </w:p>
    <w:p w:rsidR="000B665E" w:rsidRPr="004E14D0" w:rsidRDefault="000B665E" w:rsidP="00664D8E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="Segoe UI"/>
          <w:b/>
          <w:bCs/>
          <w:bdr w:val="none" w:sz="0" w:space="0" w:color="auto" w:frame="1"/>
        </w:rPr>
      </w:pPr>
      <w:r w:rsidRPr="004E14D0">
        <w:rPr>
          <w:rFonts w:eastAsia="Times New Roman" w:cs="Segoe UI"/>
          <w:b/>
          <w:bCs/>
          <w:bdr w:val="none" w:sz="0" w:space="0" w:color="auto" w:frame="1"/>
        </w:rPr>
        <w:t>The following is an advantage:</w:t>
      </w:r>
    </w:p>
    <w:p w:rsidR="000B665E" w:rsidRPr="004E14D0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QA</w:t>
      </w:r>
      <w:r w:rsidR="000B665E" w:rsidRPr="004E14D0">
        <w:rPr>
          <w:rFonts w:eastAsia="Times New Roman" w:cs="Segoe UI"/>
        </w:rPr>
        <w:t xml:space="preserve"> certifications</w:t>
      </w:r>
    </w:p>
    <w:p w:rsidR="003235EB" w:rsidRDefault="003235EB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 w:rsidRPr="003235EB">
        <w:rPr>
          <w:rFonts w:eastAsia="Times New Roman" w:cs="Segoe UI"/>
        </w:rPr>
        <w:t>Design, develop</w:t>
      </w:r>
      <w:r>
        <w:rPr>
          <w:rFonts w:eastAsia="Times New Roman" w:cs="Segoe UI"/>
        </w:rPr>
        <w:t>ment</w:t>
      </w:r>
      <w:r w:rsidRPr="003235EB">
        <w:rPr>
          <w:rFonts w:eastAsia="Times New Roman" w:cs="Segoe UI"/>
        </w:rPr>
        <w:t xml:space="preserve"> and execut</w:t>
      </w:r>
      <w:r>
        <w:rPr>
          <w:rFonts w:eastAsia="Times New Roman" w:cs="Segoe UI"/>
        </w:rPr>
        <w:t>ion of</w:t>
      </w:r>
      <w:r w:rsidRPr="003235EB">
        <w:rPr>
          <w:rFonts w:eastAsia="Times New Roman" w:cs="Segoe UI"/>
        </w:rPr>
        <w:t xml:space="preserve"> automation scripts using open source tools</w:t>
      </w:r>
      <w:r w:rsidRPr="004E14D0">
        <w:rPr>
          <w:rFonts w:eastAsia="Times New Roman" w:cs="Segoe UI"/>
        </w:rPr>
        <w:t xml:space="preserve"> </w:t>
      </w:r>
    </w:p>
    <w:p w:rsidR="008826AB" w:rsidRPr="004E14D0" w:rsidRDefault="008826AB" w:rsidP="008826AB">
      <w:pPr>
        <w:spacing w:after="0" w:line="240" w:lineRule="auto"/>
        <w:ind w:left="480"/>
        <w:jc w:val="both"/>
        <w:textAlignment w:val="baseline"/>
        <w:rPr>
          <w:rFonts w:eastAsia="Times New Roman" w:cs="Segoe UI"/>
        </w:rPr>
      </w:pPr>
    </w:p>
    <w:p w:rsidR="0075700E" w:rsidRPr="00780604" w:rsidRDefault="008826AB" w:rsidP="008826AB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="Segoe UI"/>
          <w:b/>
        </w:rPr>
      </w:pPr>
      <w:r w:rsidRPr="00780604">
        <w:rPr>
          <w:rFonts w:eastAsia="Times New Roman" w:cs="Segoe UI"/>
          <w:b/>
        </w:rPr>
        <w:lastRenderedPageBreak/>
        <w:t>Infinite Solutions offers</w:t>
      </w:r>
      <w:r w:rsidR="0075700E" w:rsidRPr="00780604">
        <w:rPr>
          <w:rFonts w:eastAsia="Times New Roman" w:cs="Segoe UI"/>
          <w:b/>
        </w:rPr>
        <w:t>:</w:t>
      </w:r>
    </w:p>
    <w:p w:rsid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D</w:t>
      </w:r>
      <w:r w:rsidR="008826AB" w:rsidRPr="004E14D0">
        <w:rPr>
          <w:rFonts w:eastAsia="Times New Roman" w:cs="Segoe UI"/>
        </w:rPr>
        <w:t xml:space="preserve">ynamic and attractive job with opportunity for continuous professional </w:t>
      </w:r>
      <w:r w:rsidR="008736F9">
        <w:rPr>
          <w:rFonts w:eastAsia="Times New Roman" w:cs="Segoe UI"/>
        </w:rPr>
        <w:t>development</w:t>
      </w:r>
      <w:r w:rsidR="008826AB" w:rsidRPr="004E14D0">
        <w:rPr>
          <w:rFonts w:eastAsia="Times New Roman" w:cs="Segoe UI"/>
        </w:rPr>
        <w:t xml:space="preserve">, </w:t>
      </w:r>
    </w:p>
    <w:p w:rsid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W</w:t>
      </w:r>
      <w:r w:rsidR="008826AB" w:rsidRPr="004E14D0">
        <w:rPr>
          <w:rFonts w:eastAsia="Times New Roman" w:cs="Segoe UI"/>
        </w:rPr>
        <w:t xml:space="preserve">orking with Partners </w:t>
      </w:r>
      <w:r w:rsidR="00814D69">
        <w:rPr>
          <w:rFonts w:eastAsia="Times New Roman" w:cs="Segoe UI"/>
        </w:rPr>
        <w:t xml:space="preserve">and Customers from UK, Ireland </w:t>
      </w:r>
      <w:r w:rsidR="008826AB" w:rsidRPr="004E14D0">
        <w:rPr>
          <w:rFonts w:eastAsia="Times New Roman" w:cs="Segoe UI"/>
        </w:rPr>
        <w:t xml:space="preserve">and other EU countries, </w:t>
      </w:r>
    </w:p>
    <w:p w:rsid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C</w:t>
      </w:r>
      <w:r w:rsidR="008826AB" w:rsidRPr="004E14D0">
        <w:rPr>
          <w:rFonts w:eastAsia="Times New Roman" w:cs="Segoe UI"/>
        </w:rPr>
        <w:t xml:space="preserve">ompetitive salary, </w:t>
      </w:r>
    </w:p>
    <w:p w:rsid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W</w:t>
      </w:r>
      <w:r w:rsidR="008826AB" w:rsidRPr="004E14D0">
        <w:rPr>
          <w:rFonts w:eastAsia="Times New Roman" w:cs="Segoe UI"/>
        </w:rPr>
        <w:t>ork at prestigious local and international projects</w:t>
      </w:r>
      <w:r w:rsidR="008736F9">
        <w:rPr>
          <w:rFonts w:eastAsia="Times New Roman" w:cs="Segoe UI"/>
        </w:rPr>
        <w:t xml:space="preserve">, </w:t>
      </w:r>
    </w:p>
    <w:p w:rsidR="0075700E" w:rsidRP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Re</w:t>
      </w:r>
      <w:r w:rsidR="008736F9" w:rsidRPr="0075700E">
        <w:rPr>
          <w:rFonts w:eastAsia="Times New Roman" w:cs="Segoe UI"/>
        </w:rPr>
        <w:t xml:space="preserve">gular social events, </w:t>
      </w:r>
    </w:p>
    <w:p w:rsidR="0075700E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P</w:t>
      </w:r>
      <w:r w:rsidR="008736F9">
        <w:rPr>
          <w:rFonts w:eastAsia="Times New Roman" w:cs="Segoe UI"/>
        </w:rPr>
        <w:t xml:space="preserve">leasant working environment full of great people and </w:t>
      </w:r>
    </w:p>
    <w:p w:rsidR="008826AB" w:rsidRPr="004E14D0" w:rsidRDefault="0075700E" w:rsidP="00484621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eastAsia="Times New Roman" w:cs="Segoe UI"/>
        </w:rPr>
      </w:pPr>
      <w:r>
        <w:rPr>
          <w:rFonts w:eastAsia="Times New Roman" w:cs="Segoe UI"/>
        </w:rPr>
        <w:t>O</w:t>
      </w:r>
      <w:r w:rsidR="008736F9">
        <w:rPr>
          <w:rFonts w:eastAsia="Times New Roman" w:cs="Segoe UI"/>
        </w:rPr>
        <w:t>pen door policy to all levels of management</w:t>
      </w:r>
    </w:p>
    <w:p w:rsidR="001A0E8D" w:rsidRPr="004E14D0" w:rsidRDefault="001A0E8D" w:rsidP="008826AB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="Segoe UI"/>
        </w:rPr>
      </w:pPr>
    </w:p>
    <w:p w:rsidR="00664D8E" w:rsidRPr="004E14D0" w:rsidRDefault="00664D8E" w:rsidP="00664D8E">
      <w:pPr>
        <w:spacing w:after="20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Please send your applications with your CV in English to</w:t>
      </w:r>
      <w:r w:rsidRPr="004E14D0">
        <w:rPr>
          <w:rFonts w:eastAsia="Times New Roman" w:cstheme="minorHAnsi"/>
          <w:color w:val="000000"/>
        </w:rPr>
        <w:t> </w:t>
      </w:r>
      <w:hyperlink r:id="rId5" w:history="1">
        <w:r w:rsidRPr="004E14D0">
          <w:rPr>
            <w:rFonts w:eastAsia="Times New Roman" w:cstheme="minorHAnsi"/>
            <w:b/>
            <w:bCs/>
            <w:color w:val="1C44C7"/>
            <w:bdr w:val="none" w:sz="0" w:space="0" w:color="auto" w:frame="1"/>
          </w:rPr>
          <w:t>jobs@infinite.com.mk</w:t>
        </w:r>
      </w:hyperlink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 no later than</w:t>
      </w:r>
      <w:r w:rsidR="007367C2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 </w:t>
      </w:r>
      <w:r w:rsidR="00690AD0"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2</w:t>
      </w:r>
      <w:r w:rsidR="00780604">
        <w:rPr>
          <w:rFonts w:eastAsia="Times New Roman" w:cstheme="minorHAnsi"/>
          <w:b/>
          <w:bCs/>
          <w:color w:val="000000"/>
          <w:bdr w:val="none" w:sz="0" w:space="0" w:color="auto" w:frame="1"/>
        </w:rPr>
        <w:t>3</w:t>
      </w:r>
      <w:r w:rsidR="00780604" w:rsidRPr="00780604">
        <w:rPr>
          <w:rFonts w:eastAsia="Times New Roman" w:cstheme="minorHAnsi"/>
          <w:b/>
          <w:bCs/>
          <w:color w:val="000000"/>
          <w:bdr w:val="none" w:sz="0" w:space="0" w:color="auto" w:frame="1"/>
          <w:vertAlign w:val="superscript"/>
        </w:rPr>
        <w:t>rd</w:t>
      </w:r>
      <w:r w:rsidR="00780604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 </w:t>
      </w:r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of </w:t>
      </w:r>
      <w:r w:rsidR="008736F9">
        <w:rPr>
          <w:rFonts w:eastAsia="Times New Roman" w:cstheme="minorHAnsi"/>
          <w:b/>
          <w:bCs/>
          <w:color w:val="000000"/>
          <w:bdr w:val="none" w:sz="0" w:space="0" w:color="auto" w:frame="1"/>
        </w:rPr>
        <w:t>March</w:t>
      </w:r>
      <w:r w:rsidR="00690AD0"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 </w:t>
      </w:r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20</w:t>
      </w:r>
      <w:r w:rsidR="008736F9">
        <w:rPr>
          <w:rFonts w:eastAsia="Times New Roman" w:cstheme="minorHAnsi"/>
          <w:b/>
          <w:bCs/>
          <w:color w:val="000000"/>
          <w:bdr w:val="none" w:sz="0" w:space="0" w:color="auto" w:frame="1"/>
        </w:rPr>
        <w:t>20</w:t>
      </w:r>
      <w:r w:rsidRPr="004E14D0">
        <w:rPr>
          <w:rFonts w:eastAsia="Times New Roman" w:cstheme="minorHAnsi"/>
          <w:b/>
          <w:bCs/>
          <w:color w:val="000000"/>
          <w:bdr w:val="none" w:sz="0" w:space="0" w:color="auto" w:frame="1"/>
        </w:rPr>
        <w:t>.</w:t>
      </w:r>
    </w:p>
    <w:p w:rsidR="00664D8E" w:rsidRPr="004E14D0" w:rsidRDefault="00664D8E" w:rsidP="00690AD0">
      <w:pPr>
        <w:spacing w:after="200" w:line="240" w:lineRule="auto"/>
        <w:jc w:val="both"/>
        <w:textAlignment w:val="baseline"/>
        <w:rPr>
          <w:rFonts w:eastAsia="Times New Roman" w:cstheme="minorHAnsi"/>
          <w:i/>
          <w:color w:val="000000"/>
        </w:rPr>
      </w:pPr>
      <w:r w:rsidRPr="004E14D0">
        <w:rPr>
          <w:rFonts w:eastAsia="Times New Roman" w:cstheme="minorHAnsi"/>
          <w:i/>
          <w:color w:val="000000"/>
        </w:rPr>
        <w:t>Only the most suitable candidates will be interviewed and invited for testing.</w:t>
      </w:r>
    </w:p>
    <w:sectPr w:rsidR="00664D8E" w:rsidRPr="004E14D0" w:rsidSect="008826AB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D04E5"/>
    <w:multiLevelType w:val="multilevel"/>
    <w:tmpl w:val="F5FA1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6E3A81"/>
    <w:multiLevelType w:val="multilevel"/>
    <w:tmpl w:val="29E80A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70F3E58"/>
    <w:multiLevelType w:val="multilevel"/>
    <w:tmpl w:val="ED8A6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3A2F3B"/>
    <w:multiLevelType w:val="multilevel"/>
    <w:tmpl w:val="ED8A6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0D2CBA"/>
    <w:multiLevelType w:val="multilevel"/>
    <w:tmpl w:val="1CE2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868220B"/>
    <w:multiLevelType w:val="multilevel"/>
    <w:tmpl w:val="7AC2F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2B0249"/>
    <w:multiLevelType w:val="multilevel"/>
    <w:tmpl w:val="95EC0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7Q0MDczNTExNTJS0lEKTi0uzszPAykwrAUAzo+Y0CwAAAA="/>
  </w:docVars>
  <w:rsids>
    <w:rsidRoot w:val="000B665E"/>
    <w:rsid w:val="000B665E"/>
    <w:rsid w:val="00195B72"/>
    <w:rsid w:val="001A0E8D"/>
    <w:rsid w:val="00230D5F"/>
    <w:rsid w:val="002B5856"/>
    <w:rsid w:val="00316FF6"/>
    <w:rsid w:val="003235EB"/>
    <w:rsid w:val="00383594"/>
    <w:rsid w:val="003B60C4"/>
    <w:rsid w:val="00430B23"/>
    <w:rsid w:val="00484621"/>
    <w:rsid w:val="004B2857"/>
    <w:rsid w:val="004D6DD6"/>
    <w:rsid w:val="004E14D0"/>
    <w:rsid w:val="00532999"/>
    <w:rsid w:val="00554077"/>
    <w:rsid w:val="00592EAA"/>
    <w:rsid w:val="00654EA8"/>
    <w:rsid w:val="00664D8E"/>
    <w:rsid w:val="00690AD0"/>
    <w:rsid w:val="006F43B8"/>
    <w:rsid w:val="007367C2"/>
    <w:rsid w:val="0075700E"/>
    <w:rsid w:val="0076120E"/>
    <w:rsid w:val="00780604"/>
    <w:rsid w:val="007E1B44"/>
    <w:rsid w:val="008008DB"/>
    <w:rsid w:val="00814D69"/>
    <w:rsid w:val="008736F9"/>
    <w:rsid w:val="008826AB"/>
    <w:rsid w:val="008B6390"/>
    <w:rsid w:val="008C2E92"/>
    <w:rsid w:val="00A07F96"/>
    <w:rsid w:val="00A21C13"/>
    <w:rsid w:val="00B9322D"/>
    <w:rsid w:val="00BE09C2"/>
    <w:rsid w:val="00BF325C"/>
    <w:rsid w:val="00C52D34"/>
    <w:rsid w:val="00CF5B02"/>
    <w:rsid w:val="00CF65B1"/>
    <w:rsid w:val="00D26EF2"/>
    <w:rsid w:val="00DB617E"/>
    <w:rsid w:val="00E80338"/>
    <w:rsid w:val="00EC6972"/>
    <w:rsid w:val="00ED15B5"/>
    <w:rsid w:val="00ED4A44"/>
    <w:rsid w:val="00F209D2"/>
    <w:rsid w:val="00F86A01"/>
    <w:rsid w:val="00FB7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A72D689-4F48-48DC-87EC-947145C18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66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665E"/>
    <w:rPr>
      <w:b/>
      <w:bCs/>
    </w:rPr>
  </w:style>
  <w:style w:type="paragraph" w:styleId="ListParagraph">
    <w:name w:val="List Paragraph"/>
    <w:basedOn w:val="Normal"/>
    <w:uiPriority w:val="34"/>
    <w:qFormat/>
    <w:rsid w:val="008826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2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2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5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bs@infinite.com.m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9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Stefanov</dc:creator>
  <cp:keywords/>
  <dc:description/>
  <cp:lastModifiedBy>Elizabeta Trencovska</cp:lastModifiedBy>
  <cp:revision>2</cp:revision>
  <cp:lastPrinted>2019-10-02T08:50:00Z</cp:lastPrinted>
  <dcterms:created xsi:type="dcterms:W3CDTF">2020-03-06T14:18:00Z</dcterms:created>
  <dcterms:modified xsi:type="dcterms:W3CDTF">2020-03-06T14:18:00Z</dcterms:modified>
</cp:coreProperties>
</file>